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Extreme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Intermediate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Normalised_prejoin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cution_time_seco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, 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10_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 (-1.73, 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-0.30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70, 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5 (-2.02, -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 (-0.78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32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3 (-2.07, -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 (-1.31,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-0.21, 1.25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9:15:47Z</dcterms:created>
  <dcterms:modified xsi:type="dcterms:W3CDTF">2025-06-09T19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